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32EC75" w14:textId="0D70489D" w:rsidR="006F5FEB" w:rsidRPr="006F5FEB" w:rsidRDefault="00DF26DE" w:rsidP="00C35FD1">
      <w:pPr>
        <w:pStyle w:val="Title"/>
      </w:pPr>
      <w:r>
        <w:t>Annual Plan Template</w:t>
      </w:r>
    </w:p>
    <w:p w14:paraId="361FCD65" w14:textId="279E78C4" w:rsidR="00C35FD1" w:rsidRPr="00DF26DE" w:rsidRDefault="00C35FD1" w:rsidP="006F5FEB">
      <w:pPr>
        <w:rPr>
          <w:i/>
          <w:iCs/>
        </w:rPr>
      </w:pPr>
      <w:r w:rsidRPr="00DF26DE">
        <w:rPr>
          <w:i/>
          <w:iCs/>
        </w:rPr>
        <w:t xml:space="preserve">It is important to remember that every association’s </w:t>
      </w:r>
      <w:r w:rsidR="006E4007" w:rsidRPr="00DF26DE">
        <w:rPr>
          <w:i/>
          <w:iCs/>
        </w:rPr>
        <w:t>annual</w:t>
      </w:r>
      <w:r w:rsidRPr="00DF26DE">
        <w:rPr>
          <w:i/>
          <w:iCs/>
        </w:rPr>
        <w:t xml:space="preserve"> plan is different so do not be afraid to deviate from the template.</w:t>
      </w:r>
    </w:p>
    <w:p w14:paraId="2872DF18" w14:textId="09200036" w:rsidR="00FA75C3" w:rsidRPr="00CE72D4" w:rsidRDefault="00FA75C3" w:rsidP="00DF26DE">
      <w:pPr>
        <w:pStyle w:val="Heading1"/>
      </w:pPr>
      <w:r w:rsidRPr="00CE72D4">
        <w:t xml:space="preserve">Chapter 1: </w:t>
      </w:r>
      <w:r w:rsidR="00DF26DE">
        <w:t>[Policy point 1]</w:t>
      </w:r>
    </w:p>
    <w:p w14:paraId="36D47838" w14:textId="141EC792" w:rsidR="00FA75C3" w:rsidRDefault="00DF26DE" w:rsidP="00FA75C3">
      <w:r>
        <w:t>[Introduction + problem context]</w:t>
      </w:r>
    </w:p>
    <w:p w14:paraId="5F86F1BB" w14:textId="234E42E0" w:rsidR="00FA75C3" w:rsidRPr="00FA75C3" w:rsidRDefault="00FA75C3" w:rsidP="00FA75C3">
      <w:pPr>
        <w:rPr>
          <w:i/>
          <w:iCs/>
        </w:rPr>
      </w:pPr>
      <w:r w:rsidRPr="00FA75C3">
        <w:rPr>
          <w:i/>
          <w:iCs/>
        </w:rPr>
        <w:t xml:space="preserve">Goal: </w:t>
      </w:r>
      <w:r w:rsidR="00DF26DE">
        <w:rPr>
          <w:i/>
          <w:iCs/>
        </w:rPr>
        <w:t>[…]</w:t>
      </w:r>
    </w:p>
    <w:p w14:paraId="63BB3C6B" w14:textId="2A66183B" w:rsidR="00FA75C3" w:rsidRDefault="00FA75C3" w:rsidP="00FA75C3">
      <w:r>
        <w:t>Actions:</w:t>
      </w:r>
    </w:p>
    <w:p w14:paraId="7111437A" w14:textId="473F9A7E" w:rsidR="00DF26DE" w:rsidRPr="00DF26DE" w:rsidRDefault="00DF26DE" w:rsidP="00DF26DE">
      <w:pPr>
        <w:pStyle w:val="ListParagraph"/>
        <w:numPr>
          <w:ilvl w:val="0"/>
          <w:numId w:val="9"/>
        </w:numPr>
      </w:pPr>
      <w:r w:rsidRPr="00DF26DE">
        <w:rPr>
          <w:i/>
          <w:iCs/>
        </w:rPr>
        <w:t>[…]</w:t>
      </w:r>
    </w:p>
    <w:p w14:paraId="0F396E92" w14:textId="26CD3D51" w:rsidR="00DF26DE" w:rsidRDefault="00DF26DE" w:rsidP="00DF26DE">
      <w:pPr>
        <w:pStyle w:val="ListParagraph"/>
        <w:numPr>
          <w:ilvl w:val="0"/>
          <w:numId w:val="9"/>
        </w:numPr>
      </w:pPr>
      <w:r w:rsidRPr="00DF26DE">
        <w:rPr>
          <w:i/>
          <w:iCs/>
        </w:rPr>
        <w:t>[…]</w:t>
      </w:r>
    </w:p>
    <w:p w14:paraId="5B19D9A9" w14:textId="1CDB80DA" w:rsidR="00FA75C3" w:rsidRPr="00FA75C3" w:rsidRDefault="00FA75C3" w:rsidP="00FA75C3">
      <w:pPr>
        <w:rPr>
          <w:i/>
          <w:iCs/>
        </w:rPr>
      </w:pPr>
      <w:r w:rsidRPr="00FA75C3">
        <w:rPr>
          <w:i/>
          <w:iCs/>
        </w:rPr>
        <w:t>Subgoal</w:t>
      </w:r>
      <w:r w:rsidR="00DF26DE">
        <w:rPr>
          <w:i/>
          <w:iCs/>
        </w:rPr>
        <w:t xml:space="preserve"> 1: </w:t>
      </w:r>
      <w:r w:rsidR="00DF26DE">
        <w:rPr>
          <w:i/>
          <w:iCs/>
        </w:rPr>
        <w:t>[…]</w:t>
      </w:r>
    </w:p>
    <w:p w14:paraId="16CD483A" w14:textId="77777777" w:rsidR="00FA75C3" w:rsidRDefault="00FA75C3" w:rsidP="00FA75C3">
      <w:r>
        <w:t xml:space="preserve">Actions: </w:t>
      </w:r>
    </w:p>
    <w:p w14:paraId="5E1EF373" w14:textId="562C9080" w:rsidR="00FA75C3" w:rsidRDefault="00DF26DE" w:rsidP="00DF26DE">
      <w:pPr>
        <w:pStyle w:val="ListParagraph"/>
        <w:numPr>
          <w:ilvl w:val="0"/>
          <w:numId w:val="9"/>
        </w:numPr>
      </w:pPr>
      <w:r w:rsidRPr="00DF26DE">
        <w:rPr>
          <w:i/>
          <w:iCs/>
        </w:rPr>
        <w:t>[…]</w:t>
      </w:r>
    </w:p>
    <w:p w14:paraId="23D6E162" w14:textId="65B50911" w:rsidR="00DF26DE" w:rsidRDefault="00DF26DE" w:rsidP="00DF26DE">
      <w:pPr>
        <w:pStyle w:val="ListParagraph"/>
        <w:numPr>
          <w:ilvl w:val="0"/>
          <w:numId w:val="9"/>
        </w:numPr>
      </w:pPr>
      <w:r w:rsidRPr="00DF26DE">
        <w:rPr>
          <w:i/>
          <w:iCs/>
        </w:rPr>
        <w:t>[…]</w:t>
      </w:r>
    </w:p>
    <w:p w14:paraId="66A895F8" w14:textId="5853CDF9" w:rsidR="00FA75C3" w:rsidRPr="00FA75C3" w:rsidRDefault="00FA75C3" w:rsidP="00FA75C3">
      <w:pPr>
        <w:rPr>
          <w:i/>
          <w:iCs/>
        </w:rPr>
      </w:pPr>
      <w:r w:rsidRPr="00FA75C3">
        <w:rPr>
          <w:i/>
          <w:iCs/>
        </w:rPr>
        <w:t>Subgoal</w:t>
      </w:r>
      <w:r w:rsidR="00DF26DE">
        <w:rPr>
          <w:i/>
          <w:iCs/>
        </w:rPr>
        <w:t xml:space="preserve"> 2:</w:t>
      </w:r>
      <w:r w:rsidRPr="00FA75C3">
        <w:rPr>
          <w:i/>
          <w:iCs/>
        </w:rPr>
        <w:t xml:space="preserve"> </w:t>
      </w:r>
      <w:r w:rsidR="00DF26DE">
        <w:rPr>
          <w:i/>
          <w:iCs/>
        </w:rPr>
        <w:t>[…]</w:t>
      </w:r>
    </w:p>
    <w:p w14:paraId="1CCD2827" w14:textId="1CBC18C7" w:rsidR="00FA75C3" w:rsidRDefault="00FA75C3" w:rsidP="00FA75C3">
      <w:r>
        <w:t>Actions:</w:t>
      </w:r>
    </w:p>
    <w:p w14:paraId="5B3E61D0" w14:textId="152890EB" w:rsidR="00FA75C3" w:rsidRPr="00DF26DE" w:rsidRDefault="00DF26DE" w:rsidP="00DF26DE">
      <w:pPr>
        <w:pStyle w:val="ListParagraph"/>
        <w:numPr>
          <w:ilvl w:val="0"/>
          <w:numId w:val="9"/>
        </w:numPr>
      </w:pPr>
      <w:r w:rsidRPr="00DF26DE">
        <w:rPr>
          <w:i/>
          <w:iCs/>
        </w:rPr>
        <w:t>[…]</w:t>
      </w:r>
    </w:p>
    <w:p w14:paraId="1707E3A3" w14:textId="429525B1" w:rsidR="00DF26DE" w:rsidRPr="00DF26DE" w:rsidRDefault="00DF26DE" w:rsidP="00DF26DE">
      <w:pPr>
        <w:pStyle w:val="ListParagraph"/>
        <w:numPr>
          <w:ilvl w:val="0"/>
          <w:numId w:val="9"/>
        </w:numPr>
      </w:pPr>
      <w:r w:rsidRPr="00DF26DE">
        <w:rPr>
          <w:i/>
          <w:iCs/>
        </w:rPr>
        <w:t>[…]</w:t>
      </w:r>
    </w:p>
    <w:p w14:paraId="03F714A0" w14:textId="77777777" w:rsidR="00DF26DE" w:rsidRDefault="00DF26DE" w:rsidP="00DF26DE">
      <w:r>
        <w:t>[Optional, you could also leave this out but write it down for yourself] Indicators:</w:t>
      </w:r>
    </w:p>
    <w:p w14:paraId="38DEEA69" w14:textId="77777777" w:rsidR="00DF26DE" w:rsidRDefault="00DF26DE" w:rsidP="00DF26DE">
      <w:r>
        <w:t>We have achieved this policy point if:</w:t>
      </w:r>
    </w:p>
    <w:p w14:paraId="19813467" w14:textId="695F6985" w:rsidR="00DF26DE" w:rsidRDefault="00DF26DE" w:rsidP="00DF26DE">
      <w:pPr>
        <w:pStyle w:val="ListParagraph"/>
        <w:numPr>
          <w:ilvl w:val="0"/>
          <w:numId w:val="12"/>
        </w:numPr>
      </w:pPr>
      <w:r w:rsidRPr="00DF26DE">
        <w:rPr>
          <w:i/>
          <w:iCs/>
        </w:rPr>
        <w:t>[…</w:t>
      </w:r>
      <w:r>
        <w:rPr>
          <w:i/>
          <w:iCs/>
        </w:rPr>
        <w:t>]</w:t>
      </w:r>
    </w:p>
    <w:p w14:paraId="61AC0ACA" w14:textId="0521F89D" w:rsidR="00DF26DE" w:rsidRPr="00DF26DE" w:rsidRDefault="00DF26DE" w:rsidP="00DF26DE">
      <w:pPr>
        <w:pStyle w:val="ListParagraph"/>
        <w:numPr>
          <w:ilvl w:val="0"/>
          <w:numId w:val="12"/>
        </w:numPr>
      </w:pPr>
      <w:r>
        <w:rPr>
          <w:i/>
          <w:iCs/>
        </w:rPr>
        <w:t>[…]</w:t>
      </w:r>
    </w:p>
    <w:p w14:paraId="6C968C83" w14:textId="79850387" w:rsidR="00DF26DE" w:rsidRPr="00CE72D4" w:rsidRDefault="00DF26DE" w:rsidP="00DF26DE">
      <w:pPr>
        <w:pStyle w:val="Heading1"/>
      </w:pPr>
      <w:r w:rsidRPr="00CE72D4">
        <w:t xml:space="preserve">Chapter </w:t>
      </w:r>
      <w:r>
        <w:t>2</w:t>
      </w:r>
      <w:r w:rsidRPr="00CE72D4">
        <w:t xml:space="preserve">: </w:t>
      </w:r>
      <w:r>
        <w:t xml:space="preserve">[Policy point </w:t>
      </w:r>
      <w:r>
        <w:t>2</w:t>
      </w:r>
      <w:r>
        <w:t>]</w:t>
      </w:r>
    </w:p>
    <w:p w14:paraId="669966F0" w14:textId="77777777" w:rsidR="00DF26DE" w:rsidRDefault="00DF26DE" w:rsidP="00DF26DE">
      <w:r>
        <w:t>[Introduction + problem context]</w:t>
      </w:r>
    </w:p>
    <w:p w14:paraId="260EEE04" w14:textId="77777777" w:rsidR="00DF26DE" w:rsidRPr="00FA75C3" w:rsidRDefault="00DF26DE" w:rsidP="00DF26DE">
      <w:pPr>
        <w:rPr>
          <w:i/>
          <w:iCs/>
        </w:rPr>
      </w:pPr>
      <w:r w:rsidRPr="00FA75C3">
        <w:rPr>
          <w:i/>
          <w:iCs/>
        </w:rPr>
        <w:t xml:space="preserve">Goal: </w:t>
      </w:r>
      <w:r>
        <w:rPr>
          <w:i/>
          <w:iCs/>
        </w:rPr>
        <w:t>[…]</w:t>
      </w:r>
    </w:p>
    <w:p w14:paraId="25CDC75A" w14:textId="77777777" w:rsidR="00DF26DE" w:rsidRDefault="00DF26DE" w:rsidP="00DF26DE">
      <w:r>
        <w:t>Actions:</w:t>
      </w:r>
    </w:p>
    <w:p w14:paraId="62658E80" w14:textId="77777777" w:rsidR="00DF26DE" w:rsidRPr="00DF26DE" w:rsidRDefault="00DF26DE" w:rsidP="00DF26DE">
      <w:pPr>
        <w:pStyle w:val="ListParagraph"/>
        <w:numPr>
          <w:ilvl w:val="0"/>
          <w:numId w:val="9"/>
        </w:numPr>
      </w:pPr>
      <w:r w:rsidRPr="00DF26DE">
        <w:rPr>
          <w:i/>
          <w:iCs/>
        </w:rPr>
        <w:t>[…]</w:t>
      </w:r>
    </w:p>
    <w:p w14:paraId="6D18B74A" w14:textId="77777777" w:rsidR="00DF26DE" w:rsidRDefault="00DF26DE" w:rsidP="00DF26DE">
      <w:pPr>
        <w:pStyle w:val="ListParagraph"/>
        <w:numPr>
          <w:ilvl w:val="0"/>
          <w:numId w:val="9"/>
        </w:numPr>
      </w:pPr>
      <w:r w:rsidRPr="00DF26DE">
        <w:rPr>
          <w:i/>
          <w:iCs/>
        </w:rPr>
        <w:t>[…]</w:t>
      </w:r>
    </w:p>
    <w:p w14:paraId="683C7636" w14:textId="77777777" w:rsidR="00DF26DE" w:rsidRPr="00FA75C3" w:rsidRDefault="00DF26DE" w:rsidP="00DF26DE">
      <w:pPr>
        <w:rPr>
          <w:i/>
          <w:iCs/>
        </w:rPr>
      </w:pPr>
      <w:r w:rsidRPr="00FA75C3">
        <w:rPr>
          <w:i/>
          <w:iCs/>
        </w:rPr>
        <w:lastRenderedPageBreak/>
        <w:t>Subgoal</w:t>
      </w:r>
      <w:r>
        <w:rPr>
          <w:i/>
          <w:iCs/>
        </w:rPr>
        <w:t xml:space="preserve"> 1: […]</w:t>
      </w:r>
    </w:p>
    <w:p w14:paraId="728FD7D8" w14:textId="77777777" w:rsidR="00DF26DE" w:rsidRDefault="00DF26DE" w:rsidP="00DF26DE">
      <w:r>
        <w:t xml:space="preserve">Actions: </w:t>
      </w:r>
    </w:p>
    <w:p w14:paraId="13587EB2" w14:textId="77777777" w:rsidR="00DF26DE" w:rsidRDefault="00DF26DE" w:rsidP="00DF26DE">
      <w:pPr>
        <w:pStyle w:val="ListParagraph"/>
        <w:numPr>
          <w:ilvl w:val="0"/>
          <w:numId w:val="9"/>
        </w:numPr>
      </w:pPr>
      <w:r w:rsidRPr="00DF26DE">
        <w:rPr>
          <w:i/>
          <w:iCs/>
        </w:rPr>
        <w:t>[…]</w:t>
      </w:r>
    </w:p>
    <w:p w14:paraId="450124A4" w14:textId="77777777" w:rsidR="00DF26DE" w:rsidRDefault="00DF26DE" w:rsidP="00DF26DE">
      <w:pPr>
        <w:pStyle w:val="ListParagraph"/>
        <w:numPr>
          <w:ilvl w:val="0"/>
          <w:numId w:val="9"/>
        </w:numPr>
      </w:pPr>
      <w:r w:rsidRPr="00DF26DE">
        <w:rPr>
          <w:i/>
          <w:iCs/>
        </w:rPr>
        <w:t>[…]</w:t>
      </w:r>
    </w:p>
    <w:p w14:paraId="57E78756" w14:textId="77777777" w:rsidR="00DF26DE" w:rsidRPr="00FA75C3" w:rsidRDefault="00DF26DE" w:rsidP="00DF26DE">
      <w:pPr>
        <w:rPr>
          <w:i/>
          <w:iCs/>
        </w:rPr>
      </w:pPr>
      <w:r w:rsidRPr="00FA75C3">
        <w:rPr>
          <w:i/>
          <w:iCs/>
        </w:rPr>
        <w:t>Subgoal</w:t>
      </w:r>
      <w:r>
        <w:rPr>
          <w:i/>
          <w:iCs/>
        </w:rPr>
        <w:t xml:space="preserve"> 2:</w:t>
      </w:r>
      <w:r w:rsidRPr="00FA75C3">
        <w:rPr>
          <w:i/>
          <w:iCs/>
        </w:rPr>
        <w:t xml:space="preserve"> </w:t>
      </w:r>
      <w:r>
        <w:rPr>
          <w:i/>
          <w:iCs/>
        </w:rPr>
        <w:t>[…]</w:t>
      </w:r>
    </w:p>
    <w:p w14:paraId="683FCD53" w14:textId="77777777" w:rsidR="00DF26DE" w:rsidRDefault="00DF26DE" w:rsidP="00DF26DE">
      <w:r>
        <w:t>Actions:</w:t>
      </w:r>
    </w:p>
    <w:p w14:paraId="72B4D63F" w14:textId="77777777" w:rsidR="00DF26DE" w:rsidRPr="00DF26DE" w:rsidRDefault="00DF26DE" w:rsidP="00DF26DE">
      <w:pPr>
        <w:pStyle w:val="ListParagraph"/>
        <w:numPr>
          <w:ilvl w:val="0"/>
          <w:numId w:val="9"/>
        </w:numPr>
      </w:pPr>
      <w:r w:rsidRPr="00DF26DE">
        <w:rPr>
          <w:i/>
          <w:iCs/>
        </w:rPr>
        <w:t>[…]</w:t>
      </w:r>
    </w:p>
    <w:p w14:paraId="1E8C1AB6" w14:textId="77777777" w:rsidR="00DF26DE" w:rsidRPr="00DF26DE" w:rsidRDefault="00DF26DE" w:rsidP="00DF26DE">
      <w:pPr>
        <w:pStyle w:val="ListParagraph"/>
        <w:numPr>
          <w:ilvl w:val="0"/>
          <w:numId w:val="9"/>
        </w:numPr>
      </w:pPr>
      <w:r w:rsidRPr="00DF26DE">
        <w:rPr>
          <w:i/>
          <w:iCs/>
        </w:rPr>
        <w:t>[…]</w:t>
      </w:r>
    </w:p>
    <w:p w14:paraId="7FE97A46" w14:textId="77777777" w:rsidR="00DF26DE" w:rsidRDefault="00DF26DE" w:rsidP="00DF26DE">
      <w:r>
        <w:t>[Optional, you could also leave this out but write it down for yourself] Indicators:</w:t>
      </w:r>
    </w:p>
    <w:p w14:paraId="3B04DE8B" w14:textId="77777777" w:rsidR="00DF26DE" w:rsidRDefault="00DF26DE" w:rsidP="00DF26DE">
      <w:r>
        <w:t>We have achieved this policy point if:</w:t>
      </w:r>
    </w:p>
    <w:p w14:paraId="44DA51F0" w14:textId="77777777" w:rsidR="00DF26DE" w:rsidRDefault="00DF26DE" w:rsidP="00DF26DE">
      <w:pPr>
        <w:pStyle w:val="ListParagraph"/>
        <w:numPr>
          <w:ilvl w:val="0"/>
          <w:numId w:val="12"/>
        </w:numPr>
      </w:pPr>
      <w:r w:rsidRPr="00DF26DE">
        <w:rPr>
          <w:i/>
          <w:iCs/>
        </w:rPr>
        <w:t>[…</w:t>
      </w:r>
      <w:r>
        <w:rPr>
          <w:i/>
          <w:iCs/>
        </w:rPr>
        <w:t>]</w:t>
      </w:r>
    </w:p>
    <w:p w14:paraId="06863D0E" w14:textId="77777777" w:rsidR="00DF26DE" w:rsidRPr="006E4007" w:rsidRDefault="00DF26DE" w:rsidP="00DF26DE">
      <w:pPr>
        <w:pStyle w:val="ListParagraph"/>
        <w:numPr>
          <w:ilvl w:val="0"/>
          <w:numId w:val="12"/>
        </w:numPr>
      </w:pPr>
      <w:r>
        <w:rPr>
          <w:i/>
          <w:iCs/>
        </w:rPr>
        <w:t>[…]</w:t>
      </w:r>
    </w:p>
    <w:p w14:paraId="2BFA191B" w14:textId="77777777" w:rsidR="00DF26DE" w:rsidRPr="006E4007" w:rsidRDefault="00DF26DE" w:rsidP="00DF26DE"/>
    <w:sectPr w:rsidR="00DF26DE" w:rsidRPr="006E4007" w:rsidSect="00FA752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2155" w:right="1418" w:bottom="2155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2F2434" w14:textId="77777777" w:rsidR="00701E39" w:rsidRDefault="00701E39" w:rsidP="008F22A7">
      <w:r>
        <w:separator/>
      </w:r>
    </w:p>
  </w:endnote>
  <w:endnote w:type="continuationSeparator" w:id="0">
    <w:p w14:paraId="2FE82BFC" w14:textId="77777777" w:rsidR="00701E39" w:rsidRDefault="00701E39" w:rsidP="008F22A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T Sans">
    <w:altName w:val="Arial"/>
    <w:charset w:val="00"/>
    <w:family w:val="swiss"/>
    <w:pitch w:val="variable"/>
    <w:sig w:usb0="A00002EF" w:usb1="5000204B" w:usb2="00000000" w:usb3="00000000" w:csb0="00000097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inion Pro"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BE4F0D" w14:textId="77777777" w:rsidR="00FA752F" w:rsidRDefault="00FA752F" w:rsidP="008F22A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A6CA39" w14:textId="77777777" w:rsidR="00FA752F" w:rsidRDefault="00FA752F" w:rsidP="008F22A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91F291" w14:textId="77777777" w:rsidR="00FA752F" w:rsidRDefault="00FA752F" w:rsidP="008F22A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DF8FF8" w14:textId="77777777" w:rsidR="00701E39" w:rsidRDefault="00701E39" w:rsidP="008F22A7">
      <w:r>
        <w:separator/>
      </w:r>
    </w:p>
  </w:footnote>
  <w:footnote w:type="continuationSeparator" w:id="0">
    <w:p w14:paraId="51051639" w14:textId="77777777" w:rsidR="00701E39" w:rsidRDefault="00701E39" w:rsidP="008F22A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5013CF" w14:textId="77777777" w:rsidR="00CF193F" w:rsidRDefault="00000000" w:rsidP="008F22A7">
    <w:pPr>
      <w:pStyle w:val="Header"/>
    </w:pPr>
    <w:r>
      <w:rPr>
        <w:noProof/>
      </w:rPr>
      <w:pict w14:anchorId="5FA98C1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88522782" o:spid="_x0000_s1056" type="#_x0000_t75" style="position:absolute;margin-left:0;margin-top:0;width:595.2pt;height:841.9pt;z-index:-251657216;mso-position-horizontal:center;mso-position-horizontal-relative:margin;mso-position-vertical:center;mso-position-vertical-relative:margin" o:allowincell="f">
          <v:imagedata r:id="rId1" o:title="Blank Document Template-01-01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65E628" w14:textId="77777777" w:rsidR="00FA752F" w:rsidRDefault="00000000" w:rsidP="008F22A7">
    <w:pPr>
      <w:pStyle w:val="Header"/>
    </w:pPr>
    <w:r>
      <w:rPr>
        <w:noProof/>
      </w:rPr>
      <w:pict w14:anchorId="067084C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88522783" o:spid="_x0000_s1057" type="#_x0000_t75" style="position:absolute;margin-left:0;margin-top:0;width:595.2pt;height:841.9pt;z-index:-251656192;mso-position-horizontal:center;mso-position-horizontal-relative:margin;mso-position-vertical:center;mso-position-vertical-relative:margin" o:allowincell="f">
          <v:imagedata r:id="rId1" o:title="Blank Document Template-01-01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85952C" w14:textId="77777777" w:rsidR="00CF193F" w:rsidRDefault="00000000" w:rsidP="008F22A7">
    <w:pPr>
      <w:pStyle w:val="Header"/>
    </w:pPr>
    <w:r>
      <w:rPr>
        <w:noProof/>
      </w:rPr>
      <w:pict w14:anchorId="25A3B7F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88522781" o:spid="_x0000_s1055" type="#_x0000_t75" style="position:absolute;margin-left:0;margin-top:0;width:595.2pt;height:841.9pt;z-index:-251658240;mso-position-horizontal:center;mso-position-horizontal-relative:margin;mso-position-vertical:center;mso-position-vertical-relative:margin" o:allowincell="f">
          <v:imagedata r:id="rId1" o:title="Blank Document Template-01-01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F149C7"/>
    <w:multiLevelType w:val="multilevel"/>
    <w:tmpl w:val="F6E67E5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3."/>
      <w:lvlJc w:val="left"/>
      <w:pPr>
        <w:ind w:left="1080" w:hanging="720"/>
      </w:pPr>
      <w:rPr>
        <w:rFonts w:ascii="PT Sans" w:eastAsiaTheme="minorHAnsi" w:hAnsi="PT Sans" w:cstheme="minorBidi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" w15:restartNumberingAfterBreak="0">
    <w:nsid w:val="05E96EA9"/>
    <w:multiLevelType w:val="hybridMultilevel"/>
    <w:tmpl w:val="3C9EEB32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6C7426"/>
    <w:multiLevelType w:val="hybridMultilevel"/>
    <w:tmpl w:val="7F882870"/>
    <w:lvl w:ilvl="0" w:tplc="7354C5DA">
      <w:start w:val="5"/>
      <w:numFmt w:val="bullet"/>
      <w:lvlText w:val="-"/>
      <w:lvlJc w:val="left"/>
      <w:pPr>
        <w:ind w:left="720" w:hanging="360"/>
      </w:pPr>
      <w:rPr>
        <w:rFonts w:ascii="PT Sans" w:eastAsiaTheme="minorHAnsi" w:hAnsi="PT Sans" w:cstheme="minorBid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8D11C4"/>
    <w:multiLevelType w:val="hybridMultilevel"/>
    <w:tmpl w:val="9A402714"/>
    <w:lvl w:ilvl="0" w:tplc="04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913425"/>
    <w:multiLevelType w:val="hybridMultilevel"/>
    <w:tmpl w:val="6B68D230"/>
    <w:lvl w:ilvl="0" w:tplc="7354C5DA">
      <w:start w:val="5"/>
      <w:numFmt w:val="bullet"/>
      <w:lvlText w:val="-"/>
      <w:lvlJc w:val="left"/>
      <w:pPr>
        <w:ind w:left="720" w:hanging="360"/>
      </w:pPr>
      <w:rPr>
        <w:rFonts w:ascii="PT Sans" w:eastAsiaTheme="minorHAnsi" w:hAnsi="PT Sans" w:cstheme="minorBid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D101C0"/>
    <w:multiLevelType w:val="hybridMultilevel"/>
    <w:tmpl w:val="E368CA96"/>
    <w:lvl w:ilvl="0" w:tplc="1F824420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186D40"/>
    <w:multiLevelType w:val="hybridMultilevel"/>
    <w:tmpl w:val="F8741F18"/>
    <w:lvl w:ilvl="0" w:tplc="7354C5DA">
      <w:start w:val="5"/>
      <w:numFmt w:val="bullet"/>
      <w:lvlText w:val="-"/>
      <w:lvlJc w:val="left"/>
      <w:pPr>
        <w:ind w:left="720" w:hanging="360"/>
      </w:pPr>
      <w:rPr>
        <w:rFonts w:ascii="PT Sans" w:eastAsiaTheme="minorHAnsi" w:hAnsi="PT Sans" w:cstheme="minorBid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C56555"/>
    <w:multiLevelType w:val="hybridMultilevel"/>
    <w:tmpl w:val="653AFE6C"/>
    <w:lvl w:ilvl="0" w:tplc="04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899528B"/>
    <w:multiLevelType w:val="hybridMultilevel"/>
    <w:tmpl w:val="C8947178"/>
    <w:lvl w:ilvl="0" w:tplc="0413000F">
      <w:start w:val="1"/>
      <w:numFmt w:val="decimal"/>
      <w:lvlText w:val="%1."/>
      <w:lvlJc w:val="left"/>
      <w:pPr>
        <w:ind w:left="720" w:hanging="360"/>
      </w:p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7BA1CDA"/>
    <w:multiLevelType w:val="hybridMultilevel"/>
    <w:tmpl w:val="27A42E90"/>
    <w:lvl w:ilvl="0" w:tplc="0413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0" w15:restartNumberingAfterBreak="0">
    <w:nsid w:val="68490007"/>
    <w:multiLevelType w:val="hybridMultilevel"/>
    <w:tmpl w:val="D032C6D0"/>
    <w:lvl w:ilvl="0" w:tplc="04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9994FA7"/>
    <w:multiLevelType w:val="hybridMultilevel"/>
    <w:tmpl w:val="30E893A8"/>
    <w:lvl w:ilvl="0" w:tplc="7354C5DA">
      <w:start w:val="5"/>
      <w:numFmt w:val="bullet"/>
      <w:lvlText w:val="-"/>
      <w:lvlJc w:val="left"/>
      <w:pPr>
        <w:ind w:left="720" w:hanging="360"/>
      </w:pPr>
      <w:rPr>
        <w:rFonts w:ascii="PT Sans" w:eastAsiaTheme="minorHAnsi" w:hAnsi="PT Sans" w:cstheme="minorBid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02021549">
    <w:abstractNumId w:val="5"/>
  </w:num>
  <w:num w:numId="2" w16cid:durableId="173881177">
    <w:abstractNumId w:val="9"/>
  </w:num>
  <w:num w:numId="3" w16cid:durableId="300306298">
    <w:abstractNumId w:val="8"/>
  </w:num>
  <w:num w:numId="4" w16cid:durableId="256447178">
    <w:abstractNumId w:val="1"/>
  </w:num>
  <w:num w:numId="5" w16cid:durableId="218590820">
    <w:abstractNumId w:val="6"/>
  </w:num>
  <w:num w:numId="6" w16cid:durableId="839462681">
    <w:abstractNumId w:val="4"/>
  </w:num>
  <w:num w:numId="7" w16cid:durableId="302589270">
    <w:abstractNumId w:val="2"/>
  </w:num>
  <w:num w:numId="8" w16cid:durableId="155534550">
    <w:abstractNumId w:val="11"/>
  </w:num>
  <w:num w:numId="9" w16cid:durableId="1532911288">
    <w:abstractNumId w:val="0"/>
  </w:num>
  <w:num w:numId="10" w16cid:durableId="423259229">
    <w:abstractNumId w:val="10"/>
  </w:num>
  <w:num w:numId="11" w16cid:durableId="1449083267">
    <w:abstractNumId w:val="7"/>
  </w:num>
  <w:num w:numId="12" w16cid:durableId="100161708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mirrorMargins/>
  <w:proofState w:spelling="clean"/>
  <w:defaultTabStop w:val="708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0MjQxsDA2NDY0MDdX0lEKTi0uzszPAykwqgUAtOFmlSwAAAA="/>
  </w:docVars>
  <w:rsids>
    <w:rsidRoot w:val="00C96E7E"/>
    <w:rsid w:val="00022FF6"/>
    <w:rsid w:val="0005416E"/>
    <w:rsid w:val="00064630"/>
    <w:rsid w:val="000F7625"/>
    <w:rsid w:val="00123E7A"/>
    <w:rsid w:val="001268AA"/>
    <w:rsid w:val="00164DB1"/>
    <w:rsid w:val="001738D6"/>
    <w:rsid w:val="00174633"/>
    <w:rsid w:val="00176ED4"/>
    <w:rsid w:val="001A5B73"/>
    <w:rsid w:val="001C4EC7"/>
    <w:rsid w:val="00220E7B"/>
    <w:rsid w:val="002610EE"/>
    <w:rsid w:val="003249D9"/>
    <w:rsid w:val="003729B2"/>
    <w:rsid w:val="003A213B"/>
    <w:rsid w:val="00402B76"/>
    <w:rsid w:val="00471C57"/>
    <w:rsid w:val="004805AD"/>
    <w:rsid w:val="004906B8"/>
    <w:rsid w:val="004F1B1F"/>
    <w:rsid w:val="005141B0"/>
    <w:rsid w:val="005310C5"/>
    <w:rsid w:val="005675F5"/>
    <w:rsid w:val="00585386"/>
    <w:rsid w:val="00603BAF"/>
    <w:rsid w:val="00615E87"/>
    <w:rsid w:val="006B5587"/>
    <w:rsid w:val="006E4007"/>
    <w:rsid w:val="006F5FEB"/>
    <w:rsid w:val="00701E39"/>
    <w:rsid w:val="007F055B"/>
    <w:rsid w:val="008E6C99"/>
    <w:rsid w:val="008F22A7"/>
    <w:rsid w:val="00966F87"/>
    <w:rsid w:val="009B68CC"/>
    <w:rsid w:val="009C0DFD"/>
    <w:rsid w:val="009D2C89"/>
    <w:rsid w:val="009E1CFB"/>
    <w:rsid w:val="00A012E7"/>
    <w:rsid w:val="00A9422D"/>
    <w:rsid w:val="00AE6ABD"/>
    <w:rsid w:val="00AF3947"/>
    <w:rsid w:val="00B03CF2"/>
    <w:rsid w:val="00BA770F"/>
    <w:rsid w:val="00C1070E"/>
    <w:rsid w:val="00C21DC2"/>
    <w:rsid w:val="00C35FD1"/>
    <w:rsid w:val="00C96E7E"/>
    <w:rsid w:val="00CC7FE9"/>
    <w:rsid w:val="00CE72D4"/>
    <w:rsid w:val="00CF193F"/>
    <w:rsid w:val="00D95AA2"/>
    <w:rsid w:val="00DD5192"/>
    <w:rsid w:val="00DF26DE"/>
    <w:rsid w:val="00E162F4"/>
    <w:rsid w:val="00EE75FD"/>
    <w:rsid w:val="00F70AE6"/>
    <w:rsid w:val="00FA4CBC"/>
    <w:rsid w:val="00FA752F"/>
    <w:rsid w:val="00FA75C3"/>
    <w:rsid w:val="00FC58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B6E4F31"/>
  <w15:chartTrackingRefBased/>
  <w15:docId w15:val="{0275D197-C1CD-406D-A50D-F3A1327E98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F5FEB"/>
    <w:rPr>
      <w:rFonts w:ascii="PT Sans" w:hAnsi="PT Sans"/>
      <w:lang w:val="en-GB"/>
    </w:rPr>
  </w:style>
  <w:style w:type="paragraph" w:styleId="Heading1">
    <w:name w:val="heading 1"/>
    <w:basedOn w:val="Heading2"/>
    <w:next w:val="Normal"/>
    <w:link w:val="Heading1Char"/>
    <w:uiPriority w:val="9"/>
    <w:qFormat/>
    <w:rsid w:val="003249D9"/>
    <w:pPr>
      <w:outlineLvl w:val="0"/>
    </w:pPr>
    <w:rPr>
      <w:b w:val="0"/>
      <w:sz w:val="52"/>
      <w:szCs w:val="52"/>
      <w:lang w:val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249D9"/>
    <w:pPr>
      <w:outlineLvl w:val="1"/>
    </w:pPr>
    <w:rPr>
      <w:rFonts w:ascii="Arial Narrow" w:hAnsi="Arial Narrow"/>
      <w:b/>
      <w:color w:val="87BBE5"/>
      <w:sz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249D9"/>
    <w:pPr>
      <w:outlineLvl w:val="2"/>
    </w:pPr>
    <w:rPr>
      <w:rFonts w:ascii="Arial Narrow" w:hAnsi="Arial Narrow"/>
      <w:b/>
      <w:sz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F193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F193F"/>
  </w:style>
  <w:style w:type="paragraph" w:styleId="Footer">
    <w:name w:val="footer"/>
    <w:basedOn w:val="Normal"/>
    <w:link w:val="FooterChar"/>
    <w:uiPriority w:val="99"/>
    <w:unhideWhenUsed/>
    <w:rsid w:val="00CF193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F193F"/>
  </w:style>
  <w:style w:type="paragraph" w:customStyle="1" w:styleId="BasicParagraph">
    <w:name w:val="[Basic Paragraph]"/>
    <w:basedOn w:val="Normal"/>
    <w:uiPriority w:val="99"/>
    <w:rsid w:val="00CF193F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3249D9"/>
    <w:rPr>
      <w:rFonts w:ascii="Arial Narrow" w:hAnsi="Arial Narrow"/>
      <w:b/>
      <w:color w:val="87BBE5"/>
      <w:sz w:val="52"/>
      <w:szCs w:val="5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3249D9"/>
    <w:rPr>
      <w:rFonts w:ascii="Arial Narrow" w:hAnsi="Arial Narrow"/>
      <w:b/>
      <w:color w:val="87BBE5"/>
      <w:sz w:val="32"/>
    </w:rPr>
  </w:style>
  <w:style w:type="character" w:customStyle="1" w:styleId="Heading3Char">
    <w:name w:val="Heading 3 Char"/>
    <w:basedOn w:val="DefaultParagraphFont"/>
    <w:link w:val="Heading3"/>
    <w:uiPriority w:val="9"/>
    <w:rsid w:val="003249D9"/>
    <w:rPr>
      <w:rFonts w:ascii="Arial Narrow" w:hAnsi="Arial Narrow"/>
      <w:b/>
      <w:sz w:val="24"/>
      <w:lang w:val="en-US"/>
    </w:rPr>
  </w:style>
  <w:style w:type="paragraph" w:styleId="NoSpacing">
    <w:name w:val="No Spacing"/>
    <w:aliases w:val="Subparagraaf"/>
    <w:basedOn w:val="Normal"/>
    <w:uiPriority w:val="1"/>
    <w:qFormat/>
    <w:rsid w:val="009C0DFD"/>
    <w:rPr>
      <w:b/>
    </w:rPr>
  </w:style>
  <w:style w:type="paragraph" w:styleId="ListParagraph">
    <w:name w:val="List Paragraph"/>
    <w:basedOn w:val="Normal"/>
    <w:uiPriority w:val="34"/>
    <w:qFormat/>
    <w:rsid w:val="00F70AE6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C35FD1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35FD1"/>
    <w:rPr>
      <w:rFonts w:asciiTheme="majorHAnsi" w:eastAsiaTheme="majorEastAsia" w:hAnsiTheme="majorHAnsi" w:cstheme="majorBidi"/>
      <w:spacing w:val="-10"/>
      <w:kern w:val="28"/>
      <w:sz w:val="56"/>
      <w:szCs w:val="56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437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6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314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961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548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05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Kantoorthema">
  <a:themeElements>
    <a:clrScheme name="Kanto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toor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0</TotalTime>
  <Pages>2</Pages>
  <Words>110</Words>
  <Characters>610</Characters>
  <Application>Microsoft Office Word</Application>
  <DocSecurity>0</DocSecurity>
  <Lines>5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sperhoven, K. (SU)</dc:creator>
  <cp:keywords/>
  <dc:description/>
  <cp:lastModifiedBy>Maarschalkerwaart, F. van (Floor, Student M-AM)</cp:lastModifiedBy>
  <cp:revision>4</cp:revision>
  <cp:lastPrinted>2018-10-04T08:37:00Z</cp:lastPrinted>
  <dcterms:created xsi:type="dcterms:W3CDTF">2023-04-10T16:14:00Z</dcterms:created>
  <dcterms:modified xsi:type="dcterms:W3CDTF">2023-04-28T15:44:00Z</dcterms:modified>
</cp:coreProperties>
</file>